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22DC82" w14:textId="77777777" w:rsidR="00571AD5" w:rsidRPr="00FC4873" w:rsidRDefault="00672142" w:rsidP="00571AD5">
      <w:pPr>
        <w:widowControl w:val="0"/>
        <w:autoSpaceDE w:val="0"/>
        <w:autoSpaceDN w:val="0"/>
        <w:adjustRightInd w:val="0"/>
        <w:spacing w:after="240" w:line="360" w:lineRule="auto"/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C04E68">
        <w:rPr>
          <w:rFonts w:ascii="Times New Roman" w:hAnsi="Times New Roman" w:cs="Times New Roman"/>
          <w:b/>
          <w:sz w:val="32"/>
          <w:szCs w:val="32"/>
        </w:rPr>
        <w:t>Orgasmic Perception Questionnaire</w:t>
      </w:r>
      <w:r>
        <w:rPr>
          <w:rFonts w:ascii="Times New Roman" w:hAnsi="Times New Roman" w:cs="Times New Roman"/>
          <w:b/>
          <w:sz w:val="32"/>
          <w:szCs w:val="32"/>
        </w:rPr>
        <w:t xml:space="preserve"> (OPQ; Panzeri, 2016)</w:t>
      </w:r>
    </w:p>
    <w:p w14:paraId="627264E1" w14:textId="77777777" w:rsidR="007B47C2" w:rsidRDefault="007B47C2" w:rsidP="007B47C2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C4873">
        <w:rPr>
          <w:rFonts w:ascii="Times New Roman" w:hAnsi="Times New Roman" w:cs="Times New Roman"/>
          <w:sz w:val="28"/>
          <w:szCs w:val="28"/>
        </w:rPr>
        <w:t xml:space="preserve">Il seguente questionario contiene delle affermazioni riguardanti l’orgasmo. Legga ogni affermazione e indichi la frequenza con cui Le capita quanto espresso dalla frase, riferendosi esclusivamente alla fase dell'orgasmo e non a quanto accade subito prima o subito dopo. </w:t>
      </w:r>
      <w:r w:rsidR="00B13568">
        <w:rPr>
          <w:rFonts w:ascii="Times New Roman" w:hAnsi="Times New Roman" w:cs="Times New Roman"/>
          <w:sz w:val="28"/>
          <w:szCs w:val="28"/>
        </w:rPr>
        <w:t>L</w:t>
      </w:r>
      <w:r w:rsidR="00B13568" w:rsidRPr="001511D5">
        <w:rPr>
          <w:rFonts w:ascii="Times New Roman" w:hAnsi="Times New Roman" w:cs="Times New Roman"/>
          <w:sz w:val="28"/>
          <w:szCs w:val="28"/>
        </w:rPr>
        <w:t>’orgasmo può esse</w:t>
      </w:r>
      <w:r w:rsidR="00B13568">
        <w:rPr>
          <w:rFonts w:ascii="Times New Roman" w:hAnsi="Times New Roman" w:cs="Times New Roman"/>
          <w:sz w:val="28"/>
          <w:szCs w:val="28"/>
        </w:rPr>
        <w:t>re provato in diversi modi: L</w:t>
      </w:r>
      <w:r w:rsidR="00B13568" w:rsidRPr="001511D5">
        <w:rPr>
          <w:rFonts w:ascii="Times New Roman" w:hAnsi="Times New Roman" w:cs="Times New Roman"/>
          <w:sz w:val="28"/>
          <w:szCs w:val="28"/>
        </w:rPr>
        <w:t xml:space="preserve">e chiediamo di rispondere sulla base di quello </w:t>
      </w:r>
      <w:r w:rsidR="00B13568" w:rsidRPr="00316E5B">
        <w:rPr>
          <w:rFonts w:ascii="Times New Roman" w:hAnsi="Times New Roman" w:cs="Times New Roman"/>
          <w:sz w:val="28"/>
          <w:szCs w:val="28"/>
        </w:rPr>
        <w:t>che Lei prova solitamente</w:t>
      </w:r>
      <w:r w:rsidR="00B13568">
        <w:rPr>
          <w:rFonts w:ascii="Times New Roman" w:hAnsi="Times New Roman" w:cs="Times New Roman"/>
          <w:sz w:val="28"/>
          <w:szCs w:val="28"/>
        </w:rPr>
        <w:t xml:space="preserve">, </w:t>
      </w:r>
      <w:r w:rsidR="00B13568" w:rsidRPr="00316E5B">
        <w:rPr>
          <w:rFonts w:ascii="Times New Roman" w:hAnsi="Times New Roman" w:cs="Times New Roman"/>
          <w:sz w:val="28"/>
          <w:szCs w:val="28"/>
        </w:rPr>
        <w:t>rifer</w:t>
      </w:r>
      <w:r w:rsidR="00B13568">
        <w:rPr>
          <w:rFonts w:ascii="Times New Roman" w:hAnsi="Times New Roman" w:cs="Times New Roman"/>
          <w:sz w:val="28"/>
          <w:szCs w:val="28"/>
        </w:rPr>
        <w:t>endosi</w:t>
      </w:r>
      <w:r w:rsidR="00B13568" w:rsidRPr="00316E5B">
        <w:rPr>
          <w:rFonts w:ascii="Times New Roman" w:hAnsi="Times New Roman" w:cs="Times New Roman"/>
          <w:sz w:val="28"/>
          <w:szCs w:val="28"/>
        </w:rPr>
        <w:t xml:space="preserve"> soprattutto agli ultimi orgasmi provati. </w:t>
      </w:r>
      <w:r w:rsidRPr="00FC4873">
        <w:rPr>
          <w:rFonts w:ascii="Times New Roman" w:hAnsi="Times New Roman" w:cs="Times New Roman"/>
          <w:sz w:val="28"/>
          <w:szCs w:val="28"/>
        </w:rPr>
        <w:t xml:space="preserve">Segni con una crocetta la risposta che più si avvicina al Suo modo di pensare e alle sensazioni da Lei provate o, nel caso in cui non abbia mai provato l’orgasmo, </w:t>
      </w:r>
      <w:r w:rsidR="00B13568">
        <w:rPr>
          <w:rFonts w:ascii="Times New Roman" w:hAnsi="Times New Roman" w:cs="Times New Roman"/>
          <w:sz w:val="28"/>
          <w:szCs w:val="28"/>
        </w:rPr>
        <w:t xml:space="preserve">si </w:t>
      </w:r>
      <w:r>
        <w:rPr>
          <w:rFonts w:ascii="Times New Roman" w:hAnsi="Times New Roman" w:cs="Times New Roman"/>
          <w:sz w:val="28"/>
          <w:szCs w:val="28"/>
        </w:rPr>
        <w:t>immagin</w:t>
      </w:r>
      <w:r w:rsidR="00B13568"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</w:rPr>
        <w:t xml:space="preserve"> come sarebbe provare un orgasmo.</w:t>
      </w:r>
      <w:r w:rsidRPr="00FC4873">
        <w:rPr>
          <w:rFonts w:ascii="Times New Roman" w:hAnsi="Times New Roman" w:cs="Times New Roman"/>
          <w:sz w:val="28"/>
          <w:szCs w:val="28"/>
        </w:rPr>
        <w:t xml:space="preserve"> Le ricordiamo che non esistono risposte giuste o sbagliate. Se non ha mai avuto un/a partner, barri pure la casella “non ho mai avuto un/a partner” nelle frasi in cui ci si riferisce esplicitamente ad esso/a.</w:t>
      </w:r>
    </w:p>
    <w:p w14:paraId="5994FD07" w14:textId="77777777" w:rsidR="00F3046A" w:rsidRPr="001511D5" w:rsidRDefault="00F3046A" w:rsidP="00F3046A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C353C">
        <w:rPr>
          <w:rFonts w:ascii="Times New Roman" w:hAnsi="Times New Roman" w:cs="Times New Roman"/>
          <w:sz w:val="28"/>
          <w:szCs w:val="28"/>
        </w:rPr>
        <w:t xml:space="preserve">Nel caso in cui </w:t>
      </w:r>
      <w:r w:rsidRPr="002C353C">
        <w:rPr>
          <w:rFonts w:ascii="Times New Roman" w:hAnsi="Times New Roman" w:cs="Times New Roman"/>
          <w:b/>
          <w:sz w:val="28"/>
          <w:szCs w:val="28"/>
        </w:rPr>
        <w:t>non avesse sperimentato un orgasmo</w:t>
      </w:r>
      <w:r w:rsidRPr="002C353C">
        <w:rPr>
          <w:rFonts w:ascii="Times New Roman" w:hAnsi="Times New Roman" w:cs="Times New Roman"/>
          <w:sz w:val="28"/>
          <w:szCs w:val="28"/>
        </w:rPr>
        <w:t>, La preghiamo di leggere quanto segue e di rispondere alle frasi del questionario immaginandosi come sarebbe provare un orgasmo.</w:t>
      </w:r>
    </w:p>
    <w:p w14:paraId="43BBE7F5" w14:textId="77777777" w:rsidR="007B47C2" w:rsidRDefault="007B47C2" w:rsidP="007B47C2">
      <w:pPr>
        <w:autoSpaceDE w:val="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ABE89DB" w14:textId="77777777" w:rsidR="007B47C2" w:rsidRPr="001511D5" w:rsidRDefault="007B47C2" w:rsidP="007B47C2">
      <w:pPr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Grigliatabella"/>
        <w:tblW w:w="10491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993"/>
        <w:gridCol w:w="1701"/>
        <w:gridCol w:w="1418"/>
        <w:gridCol w:w="1276"/>
        <w:gridCol w:w="1417"/>
        <w:gridCol w:w="2268"/>
        <w:gridCol w:w="1418"/>
      </w:tblGrid>
      <w:tr w:rsidR="00571AD5" w:rsidRPr="00FC4873" w14:paraId="7A48C389" w14:textId="77777777" w:rsidTr="004F5F14">
        <w:trPr>
          <w:trHeight w:val="1243"/>
        </w:trPr>
        <w:tc>
          <w:tcPr>
            <w:tcW w:w="993" w:type="dxa"/>
          </w:tcPr>
          <w:p w14:paraId="1ABB66F6" w14:textId="77777777" w:rsidR="00571AD5" w:rsidRPr="00FC4873" w:rsidRDefault="00571AD5" w:rsidP="008D3E0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bookmarkStart w:id="0" w:name="_GoBack" w:colFirst="0" w:colLast="6"/>
            <w:r w:rsidRPr="00FC4873">
              <w:rPr>
                <w:rFonts w:ascii="Times New Roman" w:hAnsi="Times New Roman" w:cs="Times New Roman"/>
              </w:rPr>
              <w:t>1 = Mai</w:t>
            </w:r>
          </w:p>
        </w:tc>
        <w:tc>
          <w:tcPr>
            <w:tcW w:w="1701" w:type="dxa"/>
          </w:tcPr>
          <w:p w14:paraId="22699B06" w14:textId="77777777" w:rsidR="00571AD5" w:rsidRPr="00FC4873" w:rsidRDefault="00571AD5" w:rsidP="008D3E0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FC4873">
              <w:rPr>
                <w:rFonts w:ascii="Times New Roman" w:hAnsi="Times New Roman" w:cs="Times New Roman"/>
              </w:rPr>
              <w:t>2 = Raramente</w:t>
            </w:r>
          </w:p>
        </w:tc>
        <w:tc>
          <w:tcPr>
            <w:tcW w:w="1418" w:type="dxa"/>
          </w:tcPr>
          <w:p w14:paraId="486CFCBC" w14:textId="77777777" w:rsidR="00571AD5" w:rsidRPr="00FC4873" w:rsidRDefault="00571AD5" w:rsidP="008D3E0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FC4873">
              <w:rPr>
                <w:rFonts w:ascii="Times New Roman" w:hAnsi="Times New Roman" w:cs="Times New Roman"/>
              </w:rPr>
              <w:t>3 = Qualche volta</w:t>
            </w:r>
          </w:p>
        </w:tc>
        <w:tc>
          <w:tcPr>
            <w:tcW w:w="1276" w:type="dxa"/>
          </w:tcPr>
          <w:p w14:paraId="1828A40C" w14:textId="77777777" w:rsidR="00571AD5" w:rsidRPr="00FC4873" w:rsidRDefault="00571AD5" w:rsidP="008D3E0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FC4873">
              <w:rPr>
                <w:rFonts w:ascii="Times New Roman" w:hAnsi="Times New Roman" w:cs="Times New Roman"/>
              </w:rPr>
              <w:t>4 = Spesso</w:t>
            </w:r>
          </w:p>
        </w:tc>
        <w:tc>
          <w:tcPr>
            <w:tcW w:w="1417" w:type="dxa"/>
          </w:tcPr>
          <w:p w14:paraId="6A2A1B7A" w14:textId="77777777" w:rsidR="00571AD5" w:rsidRPr="00FC4873" w:rsidRDefault="00571AD5" w:rsidP="008D3E0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FC4873">
              <w:rPr>
                <w:rFonts w:ascii="Times New Roman" w:hAnsi="Times New Roman" w:cs="Times New Roman"/>
              </w:rPr>
              <w:t>5 = Sempre</w:t>
            </w:r>
          </w:p>
        </w:tc>
        <w:tc>
          <w:tcPr>
            <w:tcW w:w="2268" w:type="dxa"/>
          </w:tcPr>
          <w:p w14:paraId="6C6CFD38" w14:textId="77777777" w:rsidR="00571AD5" w:rsidRPr="00FC4873" w:rsidRDefault="00571AD5" w:rsidP="008D3E0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FC4873">
              <w:rPr>
                <w:rFonts w:ascii="Times New Roman" w:hAnsi="Times New Roman" w:cs="Times New Roman"/>
              </w:rPr>
              <w:t>6 = Non ho mai avuto un/a partner sessuale</w:t>
            </w:r>
          </w:p>
        </w:tc>
        <w:tc>
          <w:tcPr>
            <w:tcW w:w="1418" w:type="dxa"/>
          </w:tcPr>
          <w:p w14:paraId="2C3B4EBF" w14:textId="77777777" w:rsidR="00571AD5" w:rsidRPr="00FC4873" w:rsidRDefault="00571AD5" w:rsidP="008D3E0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FC4873">
              <w:rPr>
                <w:rFonts w:ascii="Times New Roman" w:hAnsi="Times New Roman" w:cs="Times New Roman"/>
              </w:rPr>
              <w:t>7 = Non so/ non ricordo</w:t>
            </w:r>
          </w:p>
        </w:tc>
      </w:tr>
      <w:bookmarkEnd w:id="0"/>
    </w:tbl>
    <w:p w14:paraId="548249EB" w14:textId="77777777" w:rsidR="00571AD5" w:rsidRPr="00FC4873" w:rsidRDefault="00571AD5" w:rsidP="00571AD5">
      <w:pPr>
        <w:widowControl w:val="0"/>
        <w:autoSpaceDE w:val="0"/>
        <w:autoSpaceDN w:val="0"/>
        <w:adjustRightInd w:val="0"/>
        <w:spacing w:after="240" w:line="360" w:lineRule="auto"/>
        <w:rPr>
          <w:rFonts w:ascii="Times New Roman" w:hAnsi="Times New Roman" w:cs="Times New Roman"/>
          <w:b/>
          <w:sz w:val="32"/>
          <w:szCs w:val="32"/>
        </w:rPr>
      </w:pPr>
    </w:p>
    <w:tbl>
      <w:tblPr>
        <w:tblStyle w:val="Sfondochiaro"/>
        <w:tblpPr w:leftFromText="141" w:rightFromText="141" w:vertAnchor="text" w:tblpXSpec="center" w:tblpY="1"/>
        <w:tblW w:w="10068" w:type="dxa"/>
        <w:tblLayout w:type="fixed"/>
        <w:tblLook w:val="04A0" w:firstRow="1" w:lastRow="0" w:firstColumn="1" w:lastColumn="0" w:noHBand="0" w:noVBand="1"/>
      </w:tblPr>
      <w:tblGrid>
        <w:gridCol w:w="6207"/>
        <w:gridCol w:w="547"/>
        <w:gridCol w:w="552"/>
        <w:gridCol w:w="552"/>
        <w:gridCol w:w="553"/>
        <w:gridCol w:w="552"/>
        <w:gridCol w:w="552"/>
        <w:gridCol w:w="553"/>
      </w:tblGrid>
      <w:tr w:rsidR="00571AD5" w:rsidRPr="00FC4873" w14:paraId="6F13E643" w14:textId="77777777" w:rsidTr="004F5F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55A8C9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1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Provo un senso di potenza</w:t>
            </w:r>
          </w:p>
        </w:tc>
        <w:tc>
          <w:tcPr>
            <w:tcW w:w="547" w:type="dxa"/>
          </w:tcPr>
          <w:p w14:paraId="1DD177D8" w14:textId="77777777" w:rsidR="00571AD5" w:rsidRPr="00BE5F4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BE5F43">
              <w:rPr>
                <w:rFonts w:ascii="Times New Roman" w:hAnsi="Times New Roman" w:cs="Times New Roman"/>
                <w:b w:val="0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7EF6945" w14:textId="77777777" w:rsidR="00571AD5" w:rsidRPr="00BE5F4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BE5F43">
              <w:rPr>
                <w:rFonts w:ascii="Times New Roman" w:hAnsi="Times New Roman" w:cs="Times New Roman"/>
                <w:b w:val="0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6A640B4" w14:textId="77777777" w:rsidR="00571AD5" w:rsidRPr="00BE5F4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BE5F43">
              <w:rPr>
                <w:rFonts w:ascii="Times New Roman" w:hAnsi="Times New Roman" w:cs="Times New Roman"/>
                <w:b w:val="0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30CFB8E" w14:textId="77777777" w:rsidR="00571AD5" w:rsidRPr="00BE5F4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BE5F43">
              <w:rPr>
                <w:rFonts w:ascii="Times New Roman" w:hAnsi="Times New Roman" w:cs="Times New Roman"/>
                <w:b w:val="0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41B38FA" w14:textId="77777777" w:rsidR="00571AD5" w:rsidRPr="00BE5F4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BE5F43">
              <w:rPr>
                <w:rFonts w:ascii="Times New Roman" w:hAnsi="Times New Roman" w:cs="Times New Roman"/>
                <w:b w:val="0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3657FBF" w14:textId="77777777" w:rsidR="00571AD5" w:rsidRPr="00BE5F4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BE5F43">
              <w:rPr>
                <w:rFonts w:ascii="Times New Roman" w:hAnsi="Times New Roman" w:cs="Times New Roman"/>
                <w:b w:val="0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7E2B3AE" w14:textId="77777777" w:rsidR="00571AD5" w:rsidRPr="00BE5F4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BE5F43">
              <w:rPr>
                <w:rFonts w:ascii="Times New Roman" w:hAnsi="Times New Roman" w:cs="Times New Roman"/>
                <w:b w:val="0"/>
                <w:sz w:val="32"/>
                <w:szCs w:val="32"/>
              </w:rPr>
              <w:t>7</w:t>
            </w:r>
          </w:p>
        </w:tc>
      </w:tr>
      <w:tr w:rsidR="00571AD5" w:rsidRPr="00FC4873" w14:paraId="05DB50A3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9758030" w14:textId="77777777" w:rsidR="00571AD5" w:rsidRPr="00FC4873" w:rsidRDefault="00571AD5" w:rsidP="004F5F1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2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nto un forte tremolio nei muscoli del corpo</w:t>
            </w:r>
          </w:p>
        </w:tc>
        <w:tc>
          <w:tcPr>
            <w:tcW w:w="547" w:type="dxa"/>
          </w:tcPr>
          <w:p w14:paraId="5BC3A85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C1E424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FE1D03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4FCFAB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82BDFB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631DB5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1B7DE6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0DCE7912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9B13A6F" w14:textId="1C2D511A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3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Mi sento euforic</w:t>
            </w:r>
            <w:r w:rsidR="003D3D50">
              <w:rPr>
                <w:b w:val="0"/>
                <w:sz w:val="28"/>
                <w:szCs w:val="28"/>
              </w:rPr>
              <w:t>o</w:t>
            </w:r>
          </w:p>
        </w:tc>
        <w:tc>
          <w:tcPr>
            <w:tcW w:w="547" w:type="dxa"/>
          </w:tcPr>
          <w:p w14:paraId="2F1B8E2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F2956E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FF84CA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3A1E0A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4358BF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54850D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251F91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27EB70C0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5076F78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4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Mi sento più sensuale</w:t>
            </w:r>
          </w:p>
        </w:tc>
        <w:tc>
          <w:tcPr>
            <w:tcW w:w="547" w:type="dxa"/>
          </w:tcPr>
          <w:p w14:paraId="494C36D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BDFE32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71AAA0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4F9E4B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1C7812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DB315C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A5848B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39B4C65A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E51336B" w14:textId="77777777" w:rsidR="00571AD5" w:rsidRPr="00FC4873" w:rsidRDefault="00571AD5" w:rsidP="004F5F1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5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La sensazione fisica è quella di uno stress che viene sfogato</w:t>
            </w:r>
          </w:p>
        </w:tc>
        <w:tc>
          <w:tcPr>
            <w:tcW w:w="547" w:type="dxa"/>
          </w:tcPr>
          <w:p w14:paraId="5C2E562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8ABFE8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950F54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1DFB73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E85430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96A23C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7EBBCB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195C0D21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72A31CD" w14:textId="77777777" w:rsidR="00571AD5" w:rsidRPr="00FC4873" w:rsidRDefault="00571AD5" w:rsidP="004F5F14">
            <w:pPr>
              <w:widowControl w:val="0"/>
              <w:suppressAutoHyphens/>
              <w:outlineLvl w:val="0"/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6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nto dei brividi e dei fremiti alle estremità degli arti</w:t>
            </w:r>
          </w:p>
        </w:tc>
        <w:tc>
          <w:tcPr>
            <w:tcW w:w="547" w:type="dxa"/>
          </w:tcPr>
          <w:p w14:paraId="58C56DC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91118C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FF0479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FF70F4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412AD3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B8C630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3BF34D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487371E5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B7074B7" w14:textId="6EC38B61" w:rsidR="00571AD5" w:rsidRPr="00FC4873" w:rsidRDefault="00571AD5" w:rsidP="004F5F14">
            <w:pPr>
              <w:suppressAutoHyphens/>
              <w:outlineLvl w:val="0"/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7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Mi sento realizzat</w:t>
            </w:r>
            <w:r w:rsidR="003D3D50">
              <w:rPr>
                <w:b w:val="0"/>
                <w:sz w:val="28"/>
                <w:szCs w:val="28"/>
              </w:rPr>
              <w:t>o</w:t>
            </w:r>
          </w:p>
        </w:tc>
        <w:tc>
          <w:tcPr>
            <w:tcW w:w="547" w:type="dxa"/>
          </w:tcPr>
          <w:p w14:paraId="243A867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4466CE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CCCF80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E53957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79A7C5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CA08B0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602E76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45518994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FE5291F" w14:textId="77777777" w:rsidR="00571AD5" w:rsidRPr="00FC4873" w:rsidRDefault="00571AD5" w:rsidP="004F5F14">
            <w:pPr>
              <w:outlineLvl w:val="0"/>
              <w:rPr>
                <w:b w:val="0"/>
                <w:sz w:val="28"/>
                <w:szCs w:val="28"/>
              </w:rPr>
            </w:pP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8.</w:t>
            </w:r>
            <w:r w:rsidRPr="00FC4873">
              <w:rPr>
                <w:b w:val="0"/>
                <w:sz w:val="28"/>
                <w:szCs w:val="28"/>
              </w:rPr>
              <w:t xml:space="preserve"> Percepisco un aumento della temperatura corporea</w:t>
            </w:r>
          </w:p>
        </w:tc>
        <w:tc>
          <w:tcPr>
            <w:tcW w:w="547" w:type="dxa"/>
          </w:tcPr>
          <w:p w14:paraId="6567565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86722E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7B33B6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1FADAC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FA8B20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5C2A25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6DBB23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54C89A81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417CE2D" w14:textId="77777777" w:rsidR="00571AD5" w:rsidRPr="00FC4873" w:rsidRDefault="00571AD5" w:rsidP="004F5F14">
            <w:pPr>
              <w:outlineLvl w:val="0"/>
              <w:rPr>
                <w:b w:val="0"/>
                <w:sz w:val="28"/>
                <w:szCs w:val="28"/>
              </w:rPr>
            </w:pP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9.</w:t>
            </w:r>
            <w:r w:rsidRPr="00FC4873">
              <w:rPr>
                <w:b w:val="0"/>
                <w:sz w:val="28"/>
                <w:szCs w:val="28"/>
              </w:rPr>
              <w:t xml:space="preserve"> Sento una forte tensione di tutto il corpo</w:t>
            </w:r>
          </w:p>
        </w:tc>
        <w:tc>
          <w:tcPr>
            <w:tcW w:w="547" w:type="dxa"/>
          </w:tcPr>
          <w:p w14:paraId="004D854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8FE514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F80E6E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F266F6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08B98B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66E21A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A0D217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3BDFB1AC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EDC3862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1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0.</w:t>
            </w:r>
            <w:r w:rsidRPr="00FC4873">
              <w:rPr>
                <w:b w:val="0"/>
                <w:sz w:val="28"/>
                <w:szCs w:val="28"/>
              </w:rPr>
              <w:t xml:space="preserve"> Provo una sensazione di scosse/scariche elettriche che si propagano per il corpo</w:t>
            </w:r>
          </w:p>
        </w:tc>
        <w:tc>
          <w:tcPr>
            <w:tcW w:w="547" w:type="dxa"/>
          </w:tcPr>
          <w:p w14:paraId="516BC23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E05D3A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0957F3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23D464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3BD021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505AAC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5759B9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55636088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FAFF305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11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Percepisco un piacere fisico localizzato a livello genitale</w:t>
            </w:r>
          </w:p>
        </w:tc>
        <w:tc>
          <w:tcPr>
            <w:tcW w:w="547" w:type="dxa"/>
          </w:tcPr>
          <w:p w14:paraId="6C0AD0F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60099B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01685B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B14447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392C57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0AF6B3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4AFBFF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5BCCDC4D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07B3565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12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Provo un fremito lungo tutto il corpo</w:t>
            </w:r>
          </w:p>
        </w:tc>
        <w:tc>
          <w:tcPr>
            <w:tcW w:w="547" w:type="dxa"/>
          </w:tcPr>
          <w:p w14:paraId="71BC446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E99D02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DD452B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57741A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B1E7C7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B9977B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992477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5A52C2BA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D2C4CAA" w14:textId="77777777" w:rsidR="00571AD5" w:rsidRPr="00FC4873" w:rsidRDefault="00571AD5" w:rsidP="004F5F14">
            <w:pPr>
              <w:outlineLvl w:val="0"/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13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nto calore sul viso</w:t>
            </w:r>
          </w:p>
        </w:tc>
        <w:tc>
          <w:tcPr>
            <w:tcW w:w="547" w:type="dxa"/>
          </w:tcPr>
          <w:p w14:paraId="0785F5A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92E67C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450222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13AD20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8979E7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BA84D1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2A18AB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289A2BF3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4054146" w14:textId="77777777" w:rsidR="00571AD5" w:rsidRPr="00FC4873" w:rsidRDefault="00571AD5" w:rsidP="004F5F14">
            <w:pPr>
              <w:jc w:val="both"/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14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nto delle contrazioni muscolari che si diffondono dall’area genitale al resto del corpo</w:t>
            </w:r>
          </w:p>
        </w:tc>
        <w:tc>
          <w:tcPr>
            <w:tcW w:w="547" w:type="dxa"/>
          </w:tcPr>
          <w:p w14:paraId="48A5DCE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E17F51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8223A2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41E29A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43202E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DA63A2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D11A2A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56877275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D94DB2D" w14:textId="144B2C6C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15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</w:t>
            </w:r>
            <w:r w:rsidR="003D3D50">
              <w:rPr>
                <w:b w:val="0"/>
                <w:sz w:val="28"/>
                <w:szCs w:val="28"/>
              </w:rPr>
              <w:t>Mi sento completamente rilassato</w:t>
            </w:r>
            <w:r w:rsidRPr="00FC4873">
              <w:rPr>
                <w:b w:val="0"/>
                <w:sz w:val="28"/>
                <w:szCs w:val="28"/>
              </w:rPr>
              <w:t xml:space="preserve"> a livello muscolare</w:t>
            </w:r>
          </w:p>
        </w:tc>
        <w:tc>
          <w:tcPr>
            <w:tcW w:w="547" w:type="dxa"/>
          </w:tcPr>
          <w:p w14:paraId="12A9154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BA22D0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7A5E5B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2699F3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90E4B7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470D99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858176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4C8FD53B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53EE5BF" w14:textId="77777777" w:rsidR="00571AD5" w:rsidRPr="00FC4873" w:rsidRDefault="00571AD5" w:rsidP="004F5F1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16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nto una completa incapacità di pensare ad altro</w:t>
            </w:r>
          </w:p>
        </w:tc>
        <w:tc>
          <w:tcPr>
            <w:tcW w:w="547" w:type="dxa"/>
          </w:tcPr>
          <w:p w14:paraId="790091C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5E62EE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AA22E0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ACDBCA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1CA5BC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B2EF13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2E8158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366B42D3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4F420F5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17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Ho voglia di urlare</w:t>
            </w:r>
          </w:p>
        </w:tc>
        <w:tc>
          <w:tcPr>
            <w:tcW w:w="547" w:type="dxa"/>
          </w:tcPr>
          <w:p w14:paraId="64A13FC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917A66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B57AEB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DD6482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09B817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8C2CF5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499AC1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4CF906DC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BEF5E09" w14:textId="77777777" w:rsidR="00571AD5" w:rsidRPr="00FC4873" w:rsidRDefault="00571AD5" w:rsidP="004F5F14">
            <w:pPr>
              <w:outlineLvl w:val="0"/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18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Provo una sensazione di calore nella zona genitale</w:t>
            </w:r>
          </w:p>
        </w:tc>
        <w:tc>
          <w:tcPr>
            <w:tcW w:w="547" w:type="dxa"/>
          </w:tcPr>
          <w:p w14:paraId="38F760C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5478BA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4C560B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31BCDD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CB4223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590AC6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A320BB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3542FDDA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888FE6A" w14:textId="77777777" w:rsidR="00571AD5" w:rsidRPr="00FC4873" w:rsidRDefault="00571AD5" w:rsidP="004F5F14">
            <w:pPr>
              <w:jc w:val="both"/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1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9.</w:t>
            </w:r>
            <w:r w:rsidRPr="00FC4873">
              <w:rPr>
                <w:b w:val="0"/>
                <w:sz w:val="28"/>
                <w:szCs w:val="28"/>
              </w:rPr>
              <w:t xml:space="preserve"> Percepisco tensione muscolare</w:t>
            </w:r>
          </w:p>
        </w:tc>
        <w:tc>
          <w:tcPr>
            <w:tcW w:w="547" w:type="dxa"/>
          </w:tcPr>
          <w:p w14:paraId="0A94EFD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EC1E1F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F05EEC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1A56D4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25D3C3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DDBEF8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9802CC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66AE5D25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6115E13" w14:textId="01B95206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2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0.</w:t>
            </w:r>
            <w:r w:rsidR="003D3D50">
              <w:rPr>
                <w:b w:val="0"/>
                <w:sz w:val="28"/>
                <w:szCs w:val="28"/>
              </w:rPr>
              <w:t xml:space="preserve"> Vengo investito</w:t>
            </w:r>
            <w:r w:rsidRPr="00FC4873">
              <w:rPr>
                <w:b w:val="0"/>
                <w:sz w:val="28"/>
                <w:szCs w:val="28"/>
              </w:rPr>
              <w:t xml:space="preserve"> da un’ondata di piacere che parte dalla zona genitale e si irradia fino alla testa</w:t>
            </w:r>
          </w:p>
        </w:tc>
        <w:tc>
          <w:tcPr>
            <w:tcW w:w="547" w:type="dxa"/>
          </w:tcPr>
          <w:p w14:paraId="4352DC7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CE17C3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167AE9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1A1917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E55C44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B57363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BC81A8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7BCCBF34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A3845CF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21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Ho il respiro affannoso</w:t>
            </w:r>
          </w:p>
        </w:tc>
        <w:tc>
          <w:tcPr>
            <w:tcW w:w="547" w:type="dxa"/>
          </w:tcPr>
          <w:p w14:paraId="6BDAE93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831ED1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E60C2C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11C193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E00282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7120DF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AAF228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7B9900AA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8D01B22" w14:textId="77777777" w:rsidR="00571AD5" w:rsidRPr="00FC4873" w:rsidRDefault="00571AD5" w:rsidP="004F5F1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22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Mi preoccupo per lo stato psicofisico dell’altra persona</w:t>
            </w:r>
          </w:p>
        </w:tc>
        <w:tc>
          <w:tcPr>
            <w:tcW w:w="547" w:type="dxa"/>
          </w:tcPr>
          <w:p w14:paraId="62ADE14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3A78F3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E2D526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BBFCA3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7BE20D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3FE7EB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54F3B0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3847BD78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7BB7AB6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23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i susseguono in me pensieri positivi riguardo alla realtà</w:t>
            </w:r>
          </w:p>
        </w:tc>
        <w:tc>
          <w:tcPr>
            <w:tcW w:w="547" w:type="dxa"/>
          </w:tcPr>
          <w:p w14:paraId="2E5F62D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C5EEFC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122595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DC9946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94FFA2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C3DA13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35ED61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37CD1845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33C7644" w14:textId="4F11479C" w:rsidR="00571AD5" w:rsidRPr="00FC4873" w:rsidRDefault="00571AD5" w:rsidP="004F5F14">
            <w:pPr>
              <w:outlineLvl w:val="0"/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24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="003D3D50">
              <w:rPr>
                <w:b w:val="0"/>
                <w:sz w:val="28"/>
                <w:szCs w:val="28"/>
              </w:rPr>
              <w:t xml:space="preserve"> Mi sento ricco</w:t>
            </w:r>
            <w:r w:rsidRPr="00FC4873">
              <w:rPr>
                <w:b w:val="0"/>
                <w:sz w:val="28"/>
                <w:szCs w:val="28"/>
              </w:rPr>
              <w:t xml:space="preserve"> di energia</w:t>
            </w:r>
          </w:p>
        </w:tc>
        <w:tc>
          <w:tcPr>
            <w:tcW w:w="547" w:type="dxa"/>
          </w:tcPr>
          <w:p w14:paraId="3191E81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581AEF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B2145A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67A7D1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41E08F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F4AC04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1BE2CE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5FAAC9ED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228E90E" w14:textId="77777777" w:rsidR="00571AD5" w:rsidRPr="00FC4873" w:rsidRDefault="00571AD5" w:rsidP="004F5F14">
            <w:pPr>
              <w:suppressAutoHyphens/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25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Non compaiono pensieri articolati</w:t>
            </w:r>
          </w:p>
        </w:tc>
        <w:tc>
          <w:tcPr>
            <w:tcW w:w="547" w:type="dxa"/>
          </w:tcPr>
          <w:p w14:paraId="06819DB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58B86D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4BFA88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7B17AD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EC2799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5BFC73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94A3A4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1353A21D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61166E9" w14:textId="262F0C48" w:rsidR="00571AD5" w:rsidRPr="00FC4873" w:rsidRDefault="00571AD5" w:rsidP="004F5F1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26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Ho</w:t>
            </w:r>
            <w:r w:rsidR="003D3D50">
              <w:rPr>
                <w:b w:val="0"/>
                <w:sz w:val="28"/>
                <w:szCs w:val="28"/>
              </w:rPr>
              <w:t xml:space="preserve"> la sensazione di essere isolato</w:t>
            </w:r>
            <w:r w:rsidRPr="00FC4873">
              <w:rPr>
                <w:b w:val="0"/>
                <w:sz w:val="28"/>
                <w:szCs w:val="28"/>
              </w:rPr>
              <w:t xml:space="preserve"> dal resto del mondo</w:t>
            </w:r>
          </w:p>
        </w:tc>
        <w:tc>
          <w:tcPr>
            <w:tcW w:w="547" w:type="dxa"/>
          </w:tcPr>
          <w:p w14:paraId="54A5BC0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52A578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46C450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8A13B4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C6B872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42DC3B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AB9C1F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3EDC5F47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A7EE38B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27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Mi sembra che intorno tutto sia perfetto</w:t>
            </w:r>
          </w:p>
        </w:tc>
        <w:tc>
          <w:tcPr>
            <w:tcW w:w="547" w:type="dxa"/>
          </w:tcPr>
          <w:p w14:paraId="40EBF70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770B5D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9FCBAF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F9D88F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99C7A0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301E94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B5E61D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33A87039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7400F65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28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 l’altro/a non prova l’orgasmo insieme a me la sensazione è meno bella</w:t>
            </w:r>
          </w:p>
        </w:tc>
        <w:tc>
          <w:tcPr>
            <w:tcW w:w="547" w:type="dxa"/>
          </w:tcPr>
          <w:p w14:paraId="5F9B5F0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69A228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22B86B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ADBBCA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AE0FF8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4B8967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8724AB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7761E75E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FE60137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29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compare qualsiasi ansia</w:t>
            </w:r>
          </w:p>
        </w:tc>
        <w:tc>
          <w:tcPr>
            <w:tcW w:w="547" w:type="dxa"/>
          </w:tcPr>
          <w:p w14:paraId="15C971E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C23530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2342E0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6D65BF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8921C7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85BF5D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AF36B2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36D79473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1F5F032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30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Non ho alcun tipo di inibizione, di freno o di limite</w:t>
            </w:r>
          </w:p>
        </w:tc>
        <w:tc>
          <w:tcPr>
            <w:tcW w:w="547" w:type="dxa"/>
          </w:tcPr>
          <w:p w14:paraId="530C692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E2A155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F80BEB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921106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47E1EE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5751AB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88F26F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4059AA6E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766BFC5" w14:textId="1DC2429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31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="003D3D50">
              <w:rPr>
                <w:b w:val="0"/>
                <w:sz w:val="28"/>
                <w:szCs w:val="28"/>
              </w:rPr>
              <w:t xml:space="preserve"> Mi sento determinato</w:t>
            </w:r>
            <w:r w:rsidRPr="00FC4873">
              <w:rPr>
                <w:b w:val="0"/>
                <w:sz w:val="28"/>
                <w:szCs w:val="28"/>
              </w:rPr>
              <w:t xml:space="preserve"> a raggiungerlo a qualunque costo</w:t>
            </w:r>
          </w:p>
        </w:tc>
        <w:tc>
          <w:tcPr>
            <w:tcW w:w="547" w:type="dxa"/>
          </w:tcPr>
          <w:p w14:paraId="0BD7A0B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A3C5BA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894D5B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0D84C6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4F7498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DCDB37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76A9EC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2B89ED50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AEC2703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32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I momenti stressanti influiscono negativamente sulla percezione dell’orgasmo</w:t>
            </w:r>
          </w:p>
        </w:tc>
        <w:tc>
          <w:tcPr>
            <w:tcW w:w="547" w:type="dxa"/>
          </w:tcPr>
          <w:p w14:paraId="60A16AE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B8E8DA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6DC73C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251FFF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ED597C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32D4A9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B94839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4AD67242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561D048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33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nto vibrare il corpo come in una scarica elettrica</w:t>
            </w:r>
          </w:p>
        </w:tc>
        <w:tc>
          <w:tcPr>
            <w:tcW w:w="547" w:type="dxa"/>
          </w:tcPr>
          <w:p w14:paraId="7480392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61DE66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41C2D9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80EF58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0EDB12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9B2FEA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2E0883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20441F13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FEA245F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34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Ho la sensazione che la parte più istintiva di me prenda il sopravvento</w:t>
            </w:r>
          </w:p>
        </w:tc>
        <w:tc>
          <w:tcPr>
            <w:tcW w:w="547" w:type="dxa"/>
          </w:tcPr>
          <w:p w14:paraId="7482148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D5B160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A67E16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E40143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B54B1A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B3184C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5BEB57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7A1995D3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068E002" w14:textId="77777777" w:rsidR="00571AD5" w:rsidRPr="00FC4873" w:rsidRDefault="00571AD5" w:rsidP="004F5F1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35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Mi sento per un attimo fuori dalla realtà</w:t>
            </w:r>
          </w:p>
        </w:tc>
        <w:tc>
          <w:tcPr>
            <w:tcW w:w="547" w:type="dxa"/>
          </w:tcPr>
          <w:p w14:paraId="0266B13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8A8D0C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F5D9D8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5707ED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7BDAB5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262B77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024428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5CC7FA2A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295BCDC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36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Provo una sensazione di tranquillità</w:t>
            </w:r>
          </w:p>
        </w:tc>
        <w:tc>
          <w:tcPr>
            <w:tcW w:w="547" w:type="dxa"/>
          </w:tcPr>
          <w:p w14:paraId="057B0B7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C74331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0D7F4A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7D1B6E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363C9D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643F15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78F3A9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45CD2A79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ED4FD63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37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Ho la sensazione che il tempo si sia fermato</w:t>
            </w:r>
          </w:p>
        </w:tc>
        <w:tc>
          <w:tcPr>
            <w:tcW w:w="547" w:type="dxa"/>
          </w:tcPr>
          <w:p w14:paraId="4C09C0E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D39C37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C0CA7D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C9097E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21FA7B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371356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91A6CD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0C33C2CD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AE345A9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38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È come se le tensioni fluissero dopo “aver fatto saltare un resistente tappo”</w:t>
            </w:r>
          </w:p>
        </w:tc>
        <w:tc>
          <w:tcPr>
            <w:tcW w:w="547" w:type="dxa"/>
          </w:tcPr>
          <w:p w14:paraId="2BF45F3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8F51CA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E5895B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77595E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503BC3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B5978C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27A62F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270A5447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8C4EBDE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39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nto una forte scossa elettrica che mi attraversa</w:t>
            </w:r>
          </w:p>
        </w:tc>
        <w:tc>
          <w:tcPr>
            <w:tcW w:w="547" w:type="dxa"/>
          </w:tcPr>
          <w:p w14:paraId="759982B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D392D0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581515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D1B453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A3BF09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889392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363644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20EC794A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24FFDE3" w14:textId="3D89CED3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40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</w:t>
            </w:r>
            <w:r>
              <w:rPr>
                <w:b w:val="0"/>
                <w:sz w:val="28"/>
                <w:szCs w:val="28"/>
              </w:rPr>
              <w:t>Ho bisogno di sentirmi rilassat</w:t>
            </w:r>
            <w:r w:rsidR="003D3D50">
              <w:rPr>
                <w:b w:val="0"/>
                <w:sz w:val="28"/>
                <w:szCs w:val="28"/>
              </w:rPr>
              <w:t>o</w:t>
            </w:r>
          </w:p>
        </w:tc>
        <w:tc>
          <w:tcPr>
            <w:tcW w:w="547" w:type="dxa"/>
          </w:tcPr>
          <w:p w14:paraId="61CBBBF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FF7C08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EA229A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E23C18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CC35EA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E13495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4F1879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1EEBFA27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AF5CAE6" w14:textId="77777777" w:rsidR="00571AD5" w:rsidRPr="00FC4873" w:rsidRDefault="00571AD5" w:rsidP="004F5F1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41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nto un’amplificazione di tutte le emozioni e sensazioni, sia fisiche che mentali</w:t>
            </w:r>
          </w:p>
        </w:tc>
        <w:tc>
          <w:tcPr>
            <w:tcW w:w="547" w:type="dxa"/>
          </w:tcPr>
          <w:p w14:paraId="3275AA2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70E6B4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F3617A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9351BA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571ECC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E95100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7944A1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751BB927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DE865CF" w14:textId="5409CD53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42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="003D3D50">
              <w:rPr>
                <w:b w:val="0"/>
                <w:sz w:val="28"/>
                <w:szCs w:val="28"/>
              </w:rPr>
              <w:t xml:space="preserve"> Mi sento protetto</w:t>
            </w:r>
            <w:r w:rsidRPr="00FC4873">
              <w:rPr>
                <w:b w:val="0"/>
                <w:sz w:val="28"/>
                <w:szCs w:val="28"/>
              </w:rPr>
              <w:t xml:space="preserve"> dal/la partner</w:t>
            </w:r>
          </w:p>
        </w:tc>
        <w:tc>
          <w:tcPr>
            <w:tcW w:w="547" w:type="dxa"/>
          </w:tcPr>
          <w:p w14:paraId="3796A68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97EFA8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75D1DE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A51D8A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0F04F8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E290E3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812678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304B8CAF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39B1610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43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nto i muscoli delle gambe irrigidirsi</w:t>
            </w:r>
          </w:p>
        </w:tc>
        <w:tc>
          <w:tcPr>
            <w:tcW w:w="547" w:type="dxa"/>
          </w:tcPr>
          <w:p w14:paraId="2FAA384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03D0AA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0CE77D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BD9594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C42427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4FCDB6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37A924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1419F100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D60E0F3" w14:textId="77777777" w:rsidR="00571AD5" w:rsidRPr="00FC4873" w:rsidRDefault="00571AD5" w:rsidP="004F5F14">
            <w:pPr>
              <w:suppressAutoHyphens/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44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Provo un “senso di vittoria”</w:t>
            </w:r>
          </w:p>
        </w:tc>
        <w:tc>
          <w:tcPr>
            <w:tcW w:w="547" w:type="dxa"/>
          </w:tcPr>
          <w:p w14:paraId="68A2C02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6B1F43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3F2418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FC90C0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EDF013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C3DABD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4F708D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4C9FBECA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23F53E2" w14:textId="77777777" w:rsidR="00571AD5" w:rsidRPr="00FC4873" w:rsidRDefault="00571AD5" w:rsidP="004F5F1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45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Mi sento come se non avessi nessuna preoccupazione</w:t>
            </w:r>
          </w:p>
        </w:tc>
        <w:tc>
          <w:tcPr>
            <w:tcW w:w="547" w:type="dxa"/>
          </w:tcPr>
          <w:p w14:paraId="1281D88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A5B605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E8BF28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9E2ECD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1A5EEB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5C3DC2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5E2108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28D4410B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7671F61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46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La mia mente è occupata solo dal piacere e dall’oggetto sessuale che lo stimola</w:t>
            </w:r>
          </w:p>
        </w:tc>
        <w:tc>
          <w:tcPr>
            <w:tcW w:w="547" w:type="dxa"/>
          </w:tcPr>
          <w:p w14:paraId="3A2B977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55E982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9000DE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222027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DC4E41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56E6EC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89C221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2E43A171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1D00C6C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47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nto una totalità tra mente e corpo</w:t>
            </w:r>
          </w:p>
        </w:tc>
        <w:tc>
          <w:tcPr>
            <w:tcW w:w="547" w:type="dxa"/>
          </w:tcPr>
          <w:p w14:paraId="55798BB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2F298E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FE13F3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F441F7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378E2D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FA22EB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BE5E9B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451FB914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39539F9" w14:textId="77777777" w:rsidR="00571AD5" w:rsidRPr="00FC4873" w:rsidRDefault="00571AD5" w:rsidP="004F5F14">
            <w:pPr>
              <w:outlineLvl w:val="0"/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48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Non penso a nulla</w:t>
            </w:r>
          </w:p>
        </w:tc>
        <w:tc>
          <w:tcPr>
            <w:tcW w:w="547" w:type="dxa"/>
          </w:tcPr>
          <w:p w14:paraId="3EDE021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601FC5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53AC8A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B31C00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EA1DB3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2647A4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3B36B1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0CA7245A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D0C13CC" w14:textId="77777777" w:rsidR="00571AD5" w:rsidRPr="00FC4873" w:rsidRDefault="00571AD5" w:rsidP="004F5F1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49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I pensieri che provo in questo momento possono variare di volta in volta</w:t>
            </w:r>
          </w:p>
        </w:tc>
        <w:tc>
          <w:tcPr>
            <w:tcW w:w="547" w:type="dxa"/>
          </w:tcPr>
          <w:p w14:paraId="036069A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4C1FEE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15D294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E05739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22F554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CE8135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E3B869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6A59B32A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32A4DD7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50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Provo calma</w:t>
            </w:r>
          </w:p>
        </w:tc>
        <w:tc>
          <w:tcPr>
            <w:tcW w:w="547" w:type="dxa"/>
          </w:tcPr>
          <w:p w14:paraId="08F8ECF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0A7EB5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4FB719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D424D8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3A433E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D6880F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D29096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4E9F7CCD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E3B45CD" w14:textId="77777777" w:rsidR="00571AD5" w:rsidRPr="00FC4873" w:rsidRDefault="00571AD5" w:rsidP="004F5F14">
            <w:pPr>
              <w:jc w:val="both"/>
              <w:outlineLvl w:val="0"/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51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nto che i miei sensi sono amplificati</w:t>
            </w:r>
          </w:p>
        </w:tc>
        <w:tc>
          <w:tcPr>
            <w:tcW w:w="547" w:type="dxa"/>
          </w:tcPr>
          <w:p w14:paraId="12F1806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5D7820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7A315A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681EDA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187C90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1391BA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6E7331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603F1740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783ABF3" w14:textId="77777777" w:rsidR="00571AD5" w:rsidRPr="00FC4873" w:rsidRDefault="00571AD5" w:rsidP="004F5F1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52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Mi sento forte</w:t>
            </w:r>
          </w:p>
        </w:tc>
        <w:tc>
          <w:tcPr>
            <w:tcW w:w="547" w:type="dxa"/>
          </w:tcPr>
          <w:p w14:paraId="71685D3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BCC31C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39ED82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FD6BB0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BD24014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BF12A1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DE9751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32062095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F6BEF27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53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Provo un piacere quasi trascendentale</w:t>
            </w:r>
          </w:p>
        </w:tc>
        <w:tc>
          <w:tcPr>
            <w:tcW w:w="547" w:type="dxa"/>
          </w:tcPr>
          <w:p w14:paraId="1AC2A38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8075AE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D378EB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769BAF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E35BAE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E509D8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5B7AA1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7771BF69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01CCC3F" w14:textId="77777777" w:rsidR="00571AD5" w:rsidRPr="00FC4873" w:rsidRDefault="00571AD5" w:rsidP="004F5F1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54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Mi concentro esclusivamente sulle sensazioni fisiche e sulle emozioni</w:t>
            </w:r>
          </w:p>
        </w:tc>
        <w:tc>
          <w:tcPr>
            <w:tcW w:w="547" w:type="dxa"/>
          </w:tcPr>
          <w:p w14:paraId="5BD457B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C36D91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F33CCC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143E4C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4ABA0A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73DCBC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8C061B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31ED3ECF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1C90ABD" w14:textId="77777777" w:rsidR="00571AD5" w:rsidRPr="00E6377E" w:rsidRDefault="00571AD5" w:rsidP="004F5F1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55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nto dei tremori</w:t>
            </w:r>
          </w:p>
        </w:tc>
        <w:tc>
          <w:tcPr>
            <w:tcW w:w="547" w:type="dxa"/>
          </w:tcPr>
          <w:p w14:paraId="78ADEE9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3A61ED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6F938B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2021AA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5C44AE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67A9DD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907239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71D80FC9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58F54B3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56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Provo una sensazione di conforto</w:t>
            </w:r>
          </w:p>
        </w:tc>
        <w:tc>
          <w:tcPr>
            <w:tcW w:w="547" w:type="dxa"/>
          </w:tcPr>
          <w:p w14:paraId="16B15E8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D83179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92BB89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D556B6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106DDA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F72648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2884BFD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374B39DE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8E27AFF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57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Mi viene da sorridere</w:t>
            </w:r>
          </w:p>
        </w:tc>
        <w:tc>
          <w:tcPr>
            <w:tcW w:w="547" w:type="dxa"/>
          </w:tcPr>
          <w:p w14:paraId="73954E8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1F3166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5AEE9C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24A220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109022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1A432D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33F1D1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06865891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BF7DCED" w14:textId="77777777" w:rsidR="00571AD5" w:rsidRPr="00FC4873" w:rsidRDefault="00571AD5" w:rsidP="004F5F14">
            <w:pPr>
              <w:suppressAutoHyphens/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58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In quel preciso momento è puro istinto, senza lasciare molto spazio ai pensieri</w:t>
            </w:r>
          </w:p>
        </w:tc>
        <w:tc>
          <w:tcPr>
            <w:tcW w:w="547" w:type="dxa"/>
          </w:tcPr>
          <w:p w14:paraId="4EE363C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478013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AD47E9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509433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F6579F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303D2E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4BF35F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2528EA17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B00749C" w14:textId="77777777" w:rsidR="00571AD5" w:rsidRPr="00FC4873" w:rsidRDefault="00571AD5" w:rsidP="004F5F14">
            <w:pPr>
              <w:jc w:val="both"/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59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Sento che il mio corpo è attraversato da spasmi</w:t>
            </w:r>
          </w:p>
        </w:tc>
        <w:tc>
          <w:tcPr>
            <w:tcW w:w="547" w:type="dxa"/>
          </w:tcPr>
          <w:p w14:paraId="0B867EE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1BE617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FAE095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2AA2DA6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5A5EC42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965673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23638A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08563CCA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DA93279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60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Mi focalizzo su quello che succede</w:t>
            </w:r>
          </w:p>
        </w:tc>
        <w:tc>
          <w:tcPr>
            <w:tcW w:w="547" w:type="dxa"/>
          </w:tcPr>
          <w:p w14:paraId="4F0215B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E06D09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67CE78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0CBFCF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CB55DEA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4E091FB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64D237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4AB5BA1F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F66B978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61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Ho la pelle d’oca</w:t>
            </w:r>
          </w:p>
        </w:tc>
        <w:tc>
          <w:tcPr>
            <w:tcW w:w="547" w:type="dxa"/>
          </w:tcPr>
          <w:p w14:paraId="52E6114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F30AA60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90514D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2FC7E0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B7AAB4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C0A98FF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D9C27F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FC4873" w14:paraId="65A3BA6C" w14:textId="77777777" w:rsidTr="004F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8B2021E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62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Provo esperienze di orgasmo diverse tra loro</w:t>
            </w:r>
          </w:p>
        </w:tc>
        <w:tc>
          <w:tcPr>
            <w:tcW w:w="547" w:type="dxa"/>
          </w:tcPr>
          <w:p w14:paraId="2007FDF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DA77227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BD3388E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12D792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88C9CC9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567B4E5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6938D63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71AD5" w:rsidRPr="00ED1D04" w14:paraId="6643E6FB" w14:textId="77777777" w:rsidTr="004F5F1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533A88F" w14:textId="77777777" w:rsidR="00571AD5" w:rsidRPr="00FC4873" w:rsidRDefault="00571AD5" w:rsidP="004F5F14">
            <w:pPr>
              <w:rPr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63</w:t>
            </w:r>
            <w:r w:rsidRPr="00FC487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Pr="00FC4873">
              <w:rPr>
                <w:b w:val="0"/>
                <w:sz w:val="28"/>
                <w:szCs w:val="28"/>
              </w:rPr>
              <w:t xml:space="preserve"> Non mi concentro su nulla in particolare</w:t>
            </w:r>
          </w:p>
        </w:tc>
        <w:tc>
          <w:tcPr>
            <w:tcW w:w="547" w:type="dxa"/>
          </w:tcPr>
          <w:p w14:paraId="39D6624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085CA1C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7A77F7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FD1FCA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5D584C1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B52B8E8" w14:textId="77777777" w:rsidR="00571AD5" w:rsidRPr="00FC4873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F8C5920" w14:textId="77777777" w:rsidR="00571AD5" w:rsidRPr="00ED1D04" w:rsidRDefault="00571AD5" w:rsidP="004F5F1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C4873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</w:tbl>
    <w:p w14:paraId="56011A87" w14:textId="77777777" w:rsidR="00672142" w:rsidRDefault="00672142" w:rsidP="00571AD5">
      <w:pPr>
        <w:widowControl w:val="0"/>
        <w:autoSpaceDE w:val="0"/>
        <w:autoSpaceDN w:val="0"/>
        <w:adjustRightInd w:val="0"/>
        <w:spacing w:after="240" w:line="360" w:lineRule="auto"/>
        <w:rPr>
          <w:rFonts w:ascii="Times New Roman" w:hAnsi="Times New Roman" w:cs="Times New Roman"/>
          <w:b/>
          <w:sz w:val="32"/>
          <w:szCs w:val="32"/>
        </w:rPr>
      </w:pPr>
    </w:p>
    <w:sectPr w:rsidR="00672142" w:rsidSect="00977143">
      <w:pgSz w:w="12240" w:h="15840"/>
      <w:pgMar w:top="1440" w:right="1080" w:bottom="1440" w:left="10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8F5419" w14:textId="77777777" w:rsidR="00B535B5" w:rsidRDefault="00B535B5" w:rsidP="00521D80">
      <w:r>
        <w:separator/>
      </w:r>
    </w:p>
  </w:endnote>
  <w:endnote w:type="continuationSeparator" w:id="0">
    <w:p w14:paraId="721B6085" w14:textId="77777777" w:rsidR="00B535B5" w:rsidRDefault="00B535B5" w:rsidP="00521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FFA55A" w14:textId="77777777" w:rsidR="00B535B5" w:rsidRDefault="00B535B5" w:rsidP="00521D80">
      <w:r>
        <w:separator/>
      </w:r>
    </w:p>
  </w:footnote>
  <w:footnote w:type="continuationSeparator" w:id="0">
    <w:p w14:paraId="2A65C4FA" w14:textId="77777777" w:rsidR="00B535B5" w:rsidRDefault="00B535B5" w:rsidP="00521D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singleLevel"/>
    <w:tmpl w:val="00000007"/>
    <w:name w:val="WW8Num7"/>
    <w:lvl w:ilvl="0"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10"/>
    <w:multiLevelType w:val="multilevel"/>
    <w:tmpl w:val="000000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NDczNTEwM7AwMDJW0lEKTi0uzszPAykwqgUAapVyjywAAAA="/>
  </w:docVars>
  <w:rsids>
    <w:rsidRoot w:val="009D3CDC"/>
    <w:rsid w:val="00034C88"/>
    <w:rsid w:val="00036E30"/>
    <w:rsid w:val="00067221"/>
    <w:rsid w:val="000871E2"/>
    <w:rsid w:val="000F08E7"/>
    <w:rsid w:val="000F0916"/>
    <w:rsid w:val="00123A06"/>
    <w:rsid w:val="00131FFE"/>
    <w:rsid w:val="0014699B"/>
    <w:rsid w:val="001E7F73"/>
    <w:rsid w:val="00216D8E"/>
    <w:rsid w:val="00264E3F"/>
    <w:rsid w:val="002A4DDF"/>
    <w:rsid w:val="002C353C"/>
    <w:rsid w:val="002D5D37"/>
    <w:rsid w:val="003003BC"/>
    <w:rsid w:val="00314B32"/>
    <w:rsid w:val="00322B7C"/>
    <w:rsid w:val="00326602"/>
    <w:rsid w:val="0035129E"/>
    <w:rsid w:val="00351C9A"/>
    <w:rsid w:val="00352C82"/>
    <w:rsid w:val="0035314C"/>
    <w:rsid w:val="0036780F"/>
    <w:rsid w:val="003D12CE"/>
    <w:rsid w:val="003D3D50"/>
    <w:rsid w:val="003E42B6"/>
    <w:rsid w:val="003F51EA"/>
    <w:rsid w:val="00406023"/>
    <w:rsid w:val="0041426C"/>
    <w:rsid w:val="00426D93"/>
    <w:rsid w:val="00451BC3"/>
    <w:rsid w:val="004520AA"/>
    <w:rsid w:val="004642FC"/>
    <w:rsid w:val="004A5648"/>
    <w:rsid w:val="004D0D7C"/>
    <w:rsid w:val="004F3D14"/>
    <w:rsid w:val="004F5F14"/>
    <w:rsid w:val="004F765A"/>
    <w:rsid w:val="00521D80"/>
    <w:rsid w:val="00542BE9"/>
    <w:rsid w:val="0056696D"/>
    <w:rsid w:val="00571AD5"/>
    <w:rsid w:val="0057743C"/>
    <w:rsid w:val="005A109C"/>
    <w:rsid w:val="005F3242"/>
    <w:rsid w:val="00606056"/>
    <w:rsid w:val="00613E59"/>
    <w:rsid w:val="0065540F"/>
    <w:rsid w:val="00672142"/>
    <w:rsid w:val="00681BD2"/>
    <w:rsid w:val="00684516"/>
    <w:rsid w:val="006E4A53"/>
    <w:rsid w:val="00712663"/>
    <w:rsid w:val="00783F53"/>
    <w:rsid w:val="007B2773"/>
    <w:rsid w:val="007B4420"/>
    <w:rsid w:val="007B47C2"/>
    <w:rsid w:val="007D45C9"/>
    <w:rsid w:val="00801B36"/>
    <w:rsid w:val="0080512C"/>
    <w:rsid w:val="00813C4E"/>
    <w:rsid w:val="00816C5C"/>
    <w:rsid w:val="00873865"/>
    <w:rsid w:val="00885998"/>
    <w:rsid w:val="008903EC"/>
    <w:rsid w:val="008978E2"/>
    <w:rsid w:val="008D3E0F"/>
    <w:rsid w:val="00901B42"/>
    <w:rsid w:val="0095733B"/>
    <w:rsid w:val="00971764"/>
    <w:rsid w:val="00977143"/>
    <w:rsid w:val="009A1B32"/>
    <w:rsid w:val="009C0387"/>
    <w:rsid w:val="009D3CDC"/>
    <w:rsid w:val="00A24395"/>
    <w:rsid w:val="00A677E8"/>
    <w:rsid w:val="00AA4472"/>
    <w:rsid w:val="00AA5430"/>
    <w:rsid w:val="00AB6C7B"/>
    <w:rsid w:val="00B01533"/>
    <w:rsid w:val="00B13568"/>
    <w:rsid w:val="00B535B5"/>
    <w:rsid w:val="00B8778D"/>
    <w:rsid w:val="00BC1D79"/>
    <w:rsid w:val="00BC4918"/>
    <w:rsid w:val="00BC6E55"/>
    <w:rsid w:val="00BD59F2"/>
    <w:rsid w:val="00BF0F0C"/>
    <w:rsid w:val="00BF6329"/>
    <w:rsid w:val="00C04E68"/>
    <w:rsid w:val="00C27A93"/>
    <w:rsid w:val="00C611C5"/>
    <w:rsid w:val="00C7236F"/>
    <w:rsid w:val="00C93CB6"/>
    <w:rsid w:val="00CC1CC0"/>
    <w:rsid w:val="00CC567B"/>
    <w:rsid w:val="00CE57ED"/>
    <w:rsid w:val="00D22319"/>
    <w:rsid w:val="00D261D2"/>
    <w:rsid w:val="00D54DC9"/>
    <w:rsid w:val="00D55EF5"/>
    <w:rsid w:val="00D57567"/>
    <w:rsid w:val="00D85AEB"/>
    <w:rsid w:val="00DA21F1"/>
    <w:rsid w:val="00DB6E24"/>
    <w:rsid w:val="00DC03F7"/>
    <w:rsid w:val="00DE7AD8"/>
    <w:rsid w:val="00DF2138"/>
    <w:rsid w:val="00E16ACC"/>
    <w:rsid w:val="00E17B6A"/>
    <w:rsid w:val="00E337F1"/>
    <w:rsid w:val="00E6393D"/>
    <w:rsid w:val="00E66574"/>
    <w:rsid w:val="00E71E51"/>
    <w:rsid w:val="00E76641"/>
    <w:rsid w:val="00E954AE"/>
    <w:rsid w:val="00EC5B27"/>
    <w:rsid w:val="00EE3764"/>
    <w:rsid w:val="00F26F29"/>
    <w:rsid w:val="00F3046A"/>
    <w:rsid w:val="00F40EF5"/>
    <w:rsid w:val="00F751DC"/>
    <w:rsid w:val="00F80669"/>
    <w:rsid w:val="00F930AC"/>
    <w:rsid w:val="00FA3276"/>
    <w:rsid w:val="00FB2A49"/>
    <w:rsid w:val="00FC5644"/>
    <w:rsid w:val="00FD55EA"/>
    <w:rsid w:val="00FD69EF"/>
    <w:rsid w:val="00FE4F01"/>
    <w:rsid w:val="00FE5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B7B5DC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it-IT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DF2138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D3CDC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D3CDC"/>
    <w:rPr>
      <w:rFonts w:ascii="Lucida Grande" w:hAnsi="Lucida Grande" w:cs="Lucida Grande"/>
      <w:sz w:val="18"/>
      <w:szCs w:val="18"/>
    </w:rPr>
  </w:style>
  <w:style w:type="table" w:styleId="Grigliatabella">
    <w:name w:val="Table Grid"/>
    <w:basedOn w:val="Tabellanormale"/>
    <w:uiPriority w:val="59"/>
    <w:rsid w:val="00036E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rsid w:val="000F08E7"/>
    <w:pPr>
      <w:tabs>
        <w:tab w:val="center" w:pos="4819"/>
        <w:tab w:val="right" w:pos="9638"/>
      </w:tabs>
      <w:autoSpaceDE w:val="0"/>
    </w:pPr>
    <w:rPr>
      <w:rFonts w:ascii="Arial" w:eastAsia="Times New Roman" w:hAnsi="Arial" w:cs="Arial"/>
      <w:kern w:val="1"/>
      <w:sz w:val="20"/>
      <w:szCs w:val="20"/>
      <w:lang w:eastAsia="ar-SA"/>
    </w:rPr>
  </w:style>
  <w:style w:type="character" w:customStyle="1" w:styleId="IntestazioneCarattere">
    <w:name w:val="Intestazione Carattere"/>
    <w:basedOn w:val="Carpredefinitoparagrafo"/>
    <w:link w:val="Intestazione"/>
    <w:rsid w:val="000F08E7"/>
    <w:rPr>
      <w:rFonts w:ascii="Arial" w:eastAsia="Times New Roman" w:hAnsi="Arial" w:cs="Arial"/>
      <w:kern w:val="1"/>
      <w:sz w:val="20"/>
      <w:szCs w:val="20"/>
      <w:lang w:eastAsia="ar-SA"/>
    </w:rPr>
  </w:style>
  <w:style w:type="paragraph" w:customStyle="1" w:styleId="Titolo21">
    <w:name w:val="Titolo 21"/>
    <w:basedOn w:val="Normale"/>
    <w:uiPriority w:val="1"/>
    <w:qFormat/>
    <w:rsid w:val="00FB2A49"/>
    <w:pPr>
      <w:widowControl w:val="0"/>
      <w:spacing w:before="383"/>
      <w:ind w:left="105"/>
      <w:outlineLvl w:val="2"/>
    </w:pPr>
    <w:rPr>
      <w:rFonts w:ascii="Cambria" w:eastAsia="Cambria" w:hAnsi="Cambria"/>
      <w:b/>
      <w:bCs/>
      <w:sz w:val="29"/>
      <w:szCs w:val="29"/>
      <w:lang w:val="en-US" w:eastAsia="en-US"/>
    </w:rPr>
  </w:style>
  <w:style w:type="paragraph" w:customStyle="1" w:styleId="Titolo41">
    <w:name w:val="Titolo 41"/>
    <w:basedOn w:val="Normale"/>
    <w:uiPriority w:val="1"/>
    <w:qFormat/>
    <w:rsid w:val="00FB2A49"/>
    <w:pPr>
      <w:widowControl w:val="0"/>
      <w:spacing w:before="9"/>
      <w:ind w:left="105"/>
      <w:outlineLvl w:val="4"/>
    </w:pPr>
    <w:rPr>
      <w:rFonts w:ascii="Cambria" w:eastAsia="Cambria" w:hAnsi="Cambria"/>
      <w:sz w:val="28"/>
      <w:szCs w:val="28"/>
      <w:lang w:val="en-US" w:eastAsia="en-US"/>
    </w:rPr>
  </w:style>
  <w:style w:type="paragraph" w:styleId="Corpotesto">
    <w:name w:val="Body Text"/>
    <w:basedOn w:val="Normale"/>
    <w:link w:val="CorpotestoCarattere"/>
    <w:uiPriority w:val="1"/>
    <w:qFormat/>
    <w:rsid w:val="00542BE9"/>
    <w:pPr>
      <w:widowControl w:val="0"/>
      <w:ind w:left="285"/>
    </w:pPr>
    <w:rPr>
      <w:rFonts w:ascii="Cambria" w:eastAsia="Cambria" w:hAnsi="Cambria"/>
      <w:sz w:val="26"/>
      <w:szCs w:val="26"/>
      <w:lang w:val="en-US" w:eastAsia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542BE9"/>
    <w:rPr>
      <w:rFonts w:ascii="Cambria" w:eastAsia="Cambria" w:hAnsi="Cambria"/>
      <w:sz w:val="26"/>
      <w:szCs w:val="26"/>
      <w:lang w:val="en-US" w:eastAsia="en-US"/>
    </w:rPr>
  </w:style>
  <w:style w:type="paragraph" w:styleId="Paragrafoelenco">
    <w:name w:val="List Paragraph"/>
    <w:basedOn w:val="Normale"/>
    <w:uiPriority w:val="34"/>
    <w:qFormat/>
    <w:rsid w:val="00352C82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unhideWhenUsed/>
    <w:rsid w:val="00521D8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1D80"/>
  </w:style>
  <w:style w:type="table" w:styleId="Sfondochiaro">
    <w:name w:val="Light Shading"/>
    <w:basedOn w:val="Tabellanormale"/>
    <w:uiPriority w:val="60"/>
    <w:rsid w:val="00571AD5"/>
    <w:rPr>
      <w:color w:val="000000" w:themeColor="text1" w:themeShade="BF"/>
      <w:lang w:eastAsia="it-IT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1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613CE6E-F2E8-49C5-AEE0-FF3166A45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0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Fiesso</Company>
  <LinksUpToDate>false</LinksUpToDate>
  <CharactersWithSpaces>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 Vallotto</dc:creator>
  <cp:lastModifiedBy>utente</cp:lastModifiedBy>
  <cp:revision>4</cp:revision>
  <cp:lastPrinted>2016-05-12T10:13:00Z</cp:lastPrinted>
  <dcterms:created xsi:type="dcterms:W3CDTF">2022-08-04T14:42:00Z</dcterms:created>
  <dcterms:modified xsi:type="dcterms:W3CDTF">2022-08-11T09:44:00Z</dcterms:modified>
</cp:coreProperties>
</file>